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9897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2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ela Izydor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ia Głowi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